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8CD5B" w14:textId="77777777" w:rsidR="00F1502C" w:rsidRPr="00DF19EE" w:rsidRDefault="00AC32AB" w:rsidP="00AC32A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Fakultet političkih nauka</w:t>
      </w:r>
    </w:p>
    <w:p w14:paraId="37EB0BED" w14:textId="77777777" w:rsidR="00AC32AB" w:rsidRPr="00DF19EE" w:rsidRDefault="00AC32AB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 xml:space="preserve">Predmet: </w:t>
      </w:r>
      <w:r w:rsidRPr="00DF19EE">
        <w:rPr>
          <w:rFonts w:ascii="Times New Roman" w:hAnsi="Times New Roman" w:cs="Times New Roman"/>
          <w:i/>
          <w:sz w:val="24"/>
          <w:szCs w:val="24"/>
        </w:rPr>
        <w:t>Međunarodni odnosi (</w:t>
      </w:r>
      <w:r w:rsidR="0061732E" w:rsidRPr="00DF19EE">
        <w:rPr>
          <w:rFonts w:ascii="Times New Roman" w:hAnsi="Times New Roman" w:cs="Times New Roman"/>
          <w:i/>
          <w:sz w:val="24"/>
          <w:szCs w:val="24"/>
        </w:rPr>
        <w:t>medijske studije</w:t>
      </w:r>
      <w:r w:rsidRPr="00DF19EE">
        <w:rPr>
          <w:rFonts w:ascii="Times New Roman" w:hAnsi="Times New Roman" w:cs="Times New Roman"/>
          <w:i/>
          <w:sz w:val="24"/>
          <w:szCs w:val="24"/>
        </w:rPr>
        <w:t>)</w:t>
      </w:r>
    </w:p>
    <w:p w14:paraId="4F356434" w14:textId="77777777" w:rsidR="00AC32AB" w:rsidRPr="00DF19EE" w:rsidRDefault="00AC32AB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 xml:space="preserve">Saradnik: </w:t>
      </w:r>
      <w:r w:rsidRPr="00DF19EE">
        <w:rPr>
          <w:rFonts w:ascii="Times New Roman" w:hAnsi="Times New Roman" w:cs="Times New Roman"/>
          <w:i/>
          <w:sz w:val="24"/>
          <w:szCs w:val="24"/>
        </w:rPr>
        <w:t>Marko Savić</w:t>
      </w:r>
    </w:p>
    <w:p w14:paraId="4E520850" w14:textId="77777777" w:rsidR="00EE0524" w:rsidRPr="00DF19EE" w:rsidRDefault="00EE0524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14:paraId="3C15D4B5" w14:textId="77777777" w:rsidR="00AC32AB" w:rsidRPr="00DF19EE" w:rsidRDefault="005D6C06" w:rsidP="00AC32A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Spisak te</w:t>
      </w:r>
      <w:r w:rsidR="00AC32AB" w:rsidRPr="00DF19EE">
        <w:rPr>
          <w:rFonts w:ascii="Times New Roman" w:hAnsi="Times New Roman" w:cs="Times New Roman"/>
          <w:sz w:val="24"/>
          <w:szCs w:val="24"/>
        </w:rPr>
        <w:t>ma za seminarske radove</w:t>
      </w:r>
    </w:p>
    <w:p w14:paraId="2C8DEFF5" w14:textId="3D9C9C4A" w:rsidR="00140417" w:rsidRPr="00DF19EE" w:rsidRDefault="00AC32AB" w:rsidP="00B60E7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Vestfalski sistem međunarodnih odnosa</w:t>
      </w:r>
      <w:r w:rsidR="00140417" w:rsidRPr="00DF1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3B596D" w14:textId="3C248A24" w:rsidR="00AC32AB" w:rsidRPr="00DF19EE" w:rsidRDefault="00AC32AB" w:rsidP="00B60E7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Francuska revolucija (osnovne karakteristike, ideje, događaji)</w:t>
      </w:r>
      <w:r w:rsidR="009B4C4E" w:rsidRPr="00DF1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E2991D" w14:textId="60D456F3" w:rsidR="0061732E" w:rsidRPr="00DF19E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Prvi svjetski rat (uzroci, učesnici, važnije bitke, posljedice)</w:t>
      </w:r>
      <w:r w:rsidR="009B4C4E" w:rsidRPr="00DF19EE">
        <w:rPr>
          <w:rFonts w:ascii="Times New Roman" w:hAnsi="Times New Roman" w:cs="Times New Roman"/>
          <w:sz w:val="24"/>
          <w:szCs w:val="24"/>
        </w:rPr>
        <w:t xml:space="preserve"> </w:t>
      </w:r>
      <w:r w:rsidRPr="00DF19EE">
        <w:rPr>
          <w:rFonts w:ascii="Times New Roman" w:hAnsi="Times New Roman" w:cs="Times New Roman"/>
          <w:sz w:val="24"/>
          <w:szCs w:val="24"/>
        </w:rPr>
        <w:t>Međunarodni odnosi između dva svjetska rata</w:t>
      </w:r>
      <w:r w:rsidR="00C77EE2" w:rsidRPr="00DF1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37BE0A" w14:textId="4D189A3E" w:rsidR="00301E56" w:rsidRPr="00DF19EE" w:rsidRDefault="00301E56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 xml:space="preserve">Period između dva svjetska rata </w:t>
      </w:r>
    </w:p>
    <w:p w14:paraId="6F18EAAA" w14:textId="43E220ED" w:rsidR="00AC32AB" w:rsidRPr="00DF19E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Drugi svjetski rat i karakteristike poslijeratnog svijeta</w:t>
      </w:r>
      <w:r w:rsidR="009B4C4E" w:rsidRPr="00DF1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EF62C9" w14:textId="4A06177A" w:rsidR="0061732E" w:rsidRPr="00DF19E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Ujedinjene nacije (od ideje i osnivanja Društva naroda, do stvaranja UN-a. Razlozi osnivanja, način funkcionisanja, UN na djelu u međunarodnim sukobima)</w:t>
      </w:r>
      <w:r w:rsidR="00E80F18" w:rsidRPr="00DF19EE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FAD8991" w14:textId="66BF8001" w:rsidR="0061732E" w:rsidRPr="00DF19E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Hladni rat</w:t>
      </w:r>
      <w:r w:rsidR="009B4C4E" w:rsidRPr="00DF1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8363A2" w14:textId="5B9E9AA7" w:rsidR="00AC32AB" w:rsidRPr="00DF19E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Politika detanta</w:t>
      </w:r>
      <w:r w:rsidR="009B4C4E" w:rsidRPr="00DF1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91FD2B" w14:textId="6E9FCEE8" w:rsidR="00AC32AB" w:rsidRPr="00DF19EE" w:rsidRDefault="002F2274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 xml:space="preserve">Počeci </w:t>
      </w:r>
      <w:r w:rsidR="00AC32AB" w:rsidRPr="00DF19EE">
        <w:rPr>
          <w:rFonts w:ascii="Times New Roman" w:hAnsi="Times New Roman" w:cs="Times New Roman"/>
          <w:sz w:val="24"/>
          <w:szCs w:val="24"/>
        </w:rPr>
        <w:t>evropskog integrisanja</w:t>
      </w:r>
      <w:r w:rsidRPr="00DF1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AA20C2" w14:textId="03D19D1C" w:rsidR="00AC32AB" w:rsidRPr="00DF19EE" w:rsidRDefault="0061732E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Institucije EU</w:t>
      </w:r>
      <w:r w:rsidR="00301E56" w:rsidRPr="00DF1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B7668D" w14:textId="1B84F458" w:rsidR="00AC32AB" w:rsidRPr="00DF19E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Širenje EU</w:t>
      </w:r>
      <w:r w:rsidR="009B4C4E" w:rsidRPr="00DF1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E61248" w14:textId="569E9E26" w:rsidR="00AC32AB" w:rsidRPr="00DF19E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NATO (ideja kolektivne bezbjednosti, osnivanje, način funkcionisanja, primjeri konkretnih operacija, širenje NATO-a)</w:t>
      </w:r>
      <w:r w:rsidR="008B43FC" w:rsidRPr="00DF1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580C95" w14:textId="1E25EAE7" w:rsidR="00AC32AB" w:rsidRPr="00DF19E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Put Crne Gore ka EU i NATO</w:t>
      </w:r>
      <w:r w:rsidR="001E1FD6" w:rsidRPr="00DF1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E75AFE" w14:textId="2FB16441" w:rsidR="00AC32AB" w:rsidRPr="00DF19E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Novi svjetski poredak</w:t>
      </w:r>
      <w:r w:rsidR="009B4C4E" w:rsidRPr="00DF1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9A71DA" w14:textId="4197CEBF" w:rsidR="00140417" w:rsidRPr="00DF19EE" w:rsidRDefault="00AC32AB" w:rsidP="00140417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Knjige za analizu (određena pog</w:t>
      </w:r>
      <w:r w:rsidR="00301E56" w:rsidRPr="00DF19EE">
        <w:rPr>
          <w:rFonts w:ascii="Times New Roman" w:hAnsi="Times New Roman" w:cs="Times New Roman"/>
          <w:sz w:val="24"/>
          <w:szCs w:val="24"/>
        </w:rPr>
        <w:t>+</w:t>
      </w:r>
      <w:r w:rsidRPr="00DF19EE">
        <w:rPr>
          <w:rFonts w:ascii="Times New Roman" w:hAnsi="Times New Roman" w:cs="Times New Roman"/>
          <w:sz w:val="24"/>
          <w:szCs w:val="24"/>
        </w:rPr>
        <w:t>lavlja k</w:t>
      </w:r>
      <w:r w:rsidR="009B4C4E" w:rsidRPr="00DF19EE">
        <w:rPr>
          <w:rFonts w:ascii="Times New Roman" w:hAnsi="Times New Roman" w:cs="Times New Roman"/>
          <w:sz w:val="24"/>
          <w:szCs w:val="24"/>
        </w:rPr>
        <w:t>oja će</w:t>
      </w:r>
      <w:r w:rsidR="001E1FD6" w:rsidRPr="00DF19EE">
        <w:rPr>
          <w:rFonts w:ascii="Times New Roman" w:hAnsi="Times New Roman" w:cs="Times New Roman"/>
          <w:sz w:val="24"/>
          <w:szCs w:val="24"/>
        </w:rPr>
        <w:t xml:space="preserve"> se unaprijed dogovoriti</w:t>
      </w:r>
      <w:r w:rsidR="00301E56" w:rsidRPr="00DF19EE">
        <w:rPr>
          <w:rFonts w:ascii="Times New Roman" w:hAnsi="Times New Roman" w:cs="Times New Roman"/>
          <w:sz w:val="24"/>
          <w:szCs w:val="24"/>
        </w:rPr>
        <w:t>)</w:t>
      </w:r>
    </w:p>
    <w:p w14:paraId="070E9F27" w14:textId="77777777" w:rsidR="00AC32AB" w:rsidRPr="00DF19EE" w:rsidRDefault="00AC32AB" w:rsidP="00140417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Američki izbor</w:t>
      </w:r>
      <w:r w:rsidR="00927BCE" w:rsidRPr="00DF1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FC3E75" w14:textId="77777777" w:rsidR="00AC32AB" w:rsidRPr="00DF19EE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Da li je Americi potrebna spoljna politika?</w:t>
      </w:r>
    </w:p>
    <w:p w14:paraId="25F4FD8D" w14:textId="435FDE44" w:rsidR="00AC32AB" w:rsidRPr="00DF19EE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Sukob civilizacija</w:t>
      </w:r>
      <w:r w:rsidR="00A91F7B" w:rsidRPr="00DF1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AFC50B" w14:textId="77777777" w:rsidR="00AC32AB" w:rsidRPr="00DF19EE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9EE">
        <w:rPr>
          <w:rFonts w:ascii="Times New Roman" w:hAnsi="Times New Roman" w:cs="Times New Roman"/>
          <w:sz w:val="24"/>
          <w:szCs w:val="24"/>
        </w:rPr>
        <w:t>Velika šahovska tabla</w:t>
      </w:r>
    </w:p>
    <w:sectPr w:rsidR="00AC32AB" w:rsidRPr="00DF19EE" w:rsidSect="00F1502C">
      <w:pgSz w:w="11906" w:h="16838"/>
      <w:pgMar w:top="1417" w:right="1134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572D1"/>
    <w:multiLevelType w:val="hybridMultilevel"/>
    <w:tmpl w:val="13EA4870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D41ED2"/>
    <w:multiLevelType w:val="hybridMultilevel"/>
    <w:tmpl w:val="2CC4D352"/>
    <w:lvl w:ilvl="0" w:tplc="081A000F">
      <w:start w:val="1"/>
      <w:numFmt w:val="decimal"/>
      <w:lvlText w:val="%1."/>
      <w:lvlJc w:val="left"/>
      <w:pPr>
        <w:ind w:left="1080" w:hanging="360"/>
      </w:pPr>
    </w:lvl>
    <w:lvl w:ilvl="1" w:tplc="081A0019" w:tentative="1">
      <w:start w:val="1"/>
      <w:numFmt w:val="lowerLetter"/>
      <w:lvlText w:val="%2."/>
      <w:lvlJc w:val="left"/>
      <w:pPr>
        <w:ind w:left="1800" w:hanging="360"/>
      </w:pPr>
    </w:lvl>
    <w:lvl w:ilvl="2" w:tplc="081A001B" w:tentative="1">
      <w:start w:val="1"/>
      <w:numFmt w:val="lowerRoman"/>
      <w:lvlText w:val="%3."/>
      <w:lvlJc w:val="right"/>
      <w:pPr>
        <w:ind w:left="2520" w:hanging="180"/>
      </w:pPr>
    </w:lvl>
    <w:lvl w:ilvl="3" w:tplc="081A000F" w:tentative="1">
      <w:start w:val="1"/>
      <w:numFmt w:val="decimal"/>
      <w:lvlText w:val="%4."/>
      <w:lvlJc w:val="left"/>
      <w:pPr>
        <w:ind w:left="3240" w:hanging="360"/>
      </w:pPr>
    </w:lvl>
    <w:lvl w:ilvl="4" w:tplc="081A0019" w:tentative="1">
      <w:start w:val="1"/>
      <w:numFmt w:val="lowerLetter"/>
      <w:lvlText w:val="%5."/>
      <w:lvlJc w:val="left"/>
      <w:pPr>
        <w:ind w:left="3960" w:hanging="360"/>
      </w:pPr>
    </w:lvl>
    <w:lvl w:ilvl="5" w:tplc="081A001B" w:tentative="1">
      <w:start w:val="1"/>
      <w:numFmt w:val="lowerRoman"/>
      <w:lvlText w:val="%6."/>
      <w:lvlJc w:val="right"/>
      <w:pPr>
        <w:ind w:left="4680" w:hanging="180"/>
      </w:pPr>
    </w:lvl>
    <w:lvl w:ilvl="6" w:tplc="081A000F" w:tentative="1">
      <w:start w:val="1"/>
      <w:numFmt w:val="decimal"/>
      <w:lvlText w:val="%7."/>
      <w:lvlJc w:val="left"/>
      <w:pPr>
        <w:ind w:left="5400" w:hanging="360"/>
      </w:pPr>
    </w:lvl>
    <w:lvl w:ilvl="7" w:tplc="081A0019" w:tentative="1">
      <w:start w:val="1"/>
      <w:numFmt w:val="lowerLetter"/>
      <w:lvlText w:val="%8."/>
      <w:lvlJc w:val="left"/>
      <w:pPr>
        <w:ind w:left="6120" w:hanging="360"/>
      </w:pPr>
    </w:lvl>
    <w:lvl w:ilvl="8" w:tplc="08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CFE125B"/>
    <w:multiLevelType w:val="hybridMultilevel"/>
    <w:tmpl w:val="AA24BF3C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987992">
    <w:abstractNumId w:val="0"/>
  </w:num>
  <w:num w:numId="2" w16cid:durableId="733701929">
    <w:abstractNumId w:val="2"/>
  </w:num>
  <w:num w:numId="3" w16cid:durableId="17843036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zYwsjQzMjK1MDdX0lEKTi0uzszPAykwrQUAhBxPNSwAAAA="/>
  </w:docVars>
  <w:rsids>
    <w:rsidRoot w:val="00AC32AB"/>
    <w:rsid w:val="000B676D"/>
    <w:rsid w:val="00140417"/>
    <w:rsid w:val="001E1FD6"/>
    <w:rsid w:val="002F1C62"/>
    <w:rsid w:val="002F2274"/>
    <w:rsid w:val="00301E56"/>
    <w:rsid w:val="00311B39"/>
    <w:rsid w:val="004E509C"/>
    <w:rsid w:val="005D6C06"/>
    <w:rsid w:val="0061732E"/>
    <w:rsid w:val="006330AA"/>
    <w:rsid w:val="00665E60"/>
    <w:rsid w:val="0069351E"/>
    <w:rsid w:val="00842D6C"/>
    <w:rsid w:val="008B43FC"/>
    <w:rsid w:val="00927BCE"/>
    <w:rsid w:val="00970245"/>
    <w:rsid w:val="009B4C4E"/>
    <w:rsid w:val="00A20085"/>
    <w:rsid w:val="00A91F7B"/>
    <w:rsid w:val="00AC32AB"/>
    <w:rsid w:val="00C77EE2"/>
    <w:rsid w:val="00DF19EE"/>
    <w:rsid w:val="00E30B39"/>
    <w:rsid w:val="00E80F18"/>
    <w:rsid w:val="00EC470B"/>
    <w:rsid w:val="00EE0524"/>
    <w:rsid w:val="00F1502C"/>
    <w:rsid w:val="00FB5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F2EB4"/>
  <w15:docId w15:val="{66EC418C-3563-40B9-9581-8BF9A82A0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C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50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32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140</Words>
  <Characters>880</Characters>
  <Application>Microsoft Office Word</Application>
  <DocSecurity>0</DocSecurity>
  <Lines>2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arko Savic</cp:lastModifiedBy>
  <cp:revision>27</cp:revision>
  <dcterms:created xsi:type="dcterms:W3CDTF">2015-09-24T11:20:00Z</dcterms:created>
  <dcterms:modified xsi:type="dcterms:W3CDTF">2023-02-17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480ea1a4e2df145230aad8c19008a60f6365579eb80e5e3c8dda0e167e5482</vt:lpwstr>
  </property>
</Properties>
</file>